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24D5" w:rsidRPr="00801975" w:rsidRDefault="00A924D5" w:rsidP="00A924D5">
      <w:pPr>
        <w:ind w:firstLine="3402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>REGISTRADO BAJO N</w:t>
      </w:r>
      <w:r w:rsidRPr="00801975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04/24</w:t>
      </w:r>
      <w:r w:rsidRPr="00801975">
        <w:rPr>
          <w:b/>
          <w:bCs/>
          <w:szCs w:val="20"/>
          <w:lang w:val="es-ES_tradnl"/>
        </w:rPr>
        <w:t xml:space="preserve">  </w:t>
      </w:r>
    </w:p>
    <w:p w:rsidR="00A924D5" w:rsidRPr="00801975" w:rsidRDefault="00A924D5" w:rsidP="00A924D5">
      <w:pPr>
        <w:ind w:firstLine="3402"/>
        <w:rPr>
          <w:b/>
          <w:szCs w:val="20"/>
          <w:lang w:val="es-ES_tradnl"/>
        </w:rPr>
      </w:pPr>
    </w:p>
    <w:p w:rsidR="00A924D5" w:rsidRPr="00801975" w:rsidRDefault="00A924D5" w:rsidP="00A924D5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</w:t>
      </w:r>
      <w:r w:rsidRPr="00801975">
        <w:rPr>
          <w:b/>
          <w:szCs w:val="20"/>
          <w:lang w:val="es-ES_tradnl"/>
        </w:rPr>
        <w:t xml:space="preserve"> al Expe. Nº 1956/23</w:t>
      </w:r>
    </w:p>
    <w:p w:rsidR="00A924D5" w:rsidRPr="00801975" w:rsidRDefault="00A924D5" w:rsidP="00A924D5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801975">
        <w:rPr>
          <w:b/>
          <w:szCs w:val="20"/>
          <w:lang w:val="es-ES_tradnl"/>
        </w:rPr>
        <w:t>BAHIA BLANCA,</w:t>
      </w:r>
      <w:r>
        <w:rPr>
          <w:bCs/>
          <w:szCs w:val="20"/>
          <w:lang w:val="es-ES_tradnl"/>
        </w:rPr>
        <w:t xml:space="preserve">  20 de febrero de 2024</w:t>
      </w:r>
    </w:p>
    <w:p w:rsidR="00A924D5" w:rsidRPr="00801975" w:rsidRDefault="00A924D5" w:rsidP="00A924D5">
      <w:pPr>
        <w:tabs>
          <w:tab w:val="left" w:pos="5670"/>
        </w:tabs>
        <w:rPr>
          <w:b/>
          <w:szCs w:val="20"/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rPr>
          <w:b/>
          <w:szCs w:val="20"/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801975">
        <w:rPr>
          <w:b/>
          <w:szCs w:val="20"/>
          <w:lang w:val="es-ES_tradnl"/>
        </w:rPr>
        <w:t>VISTO :</w:t>
      </w:r>
      <w:proofErr w:type="gramEnd"/>
    </w:p>
    <w:p w:rsidR="00A924D5" w:rsidRPr="00801975" w:rsidRDefault="00A924D5" w:rsidP="00A924D5">
      <w:pPr>
        <w:widowControl w:val="0"/>
        <w:jc w:val="both"/>
        <w:rPr>
          <w:szCs w:val="20"/>
          <w:lang w:val="es-ES_tradnl"/>
        </w:rPr>
      </w:pPr>
    </w:p>
    <w:p w:rsidR="00A924D5" w:rsidRPr="000707EB" w:rsidRDefault="00A924D5" w:rsidP="00A924D5">
      <w:pPr>
        <w:widowControl w:val="0"/>
        <w:spacing w:line="260" w:lineRule="exact"/>
        <w:ind w:firstLine="851"/>
        <w:jc w:val="both"/>
        <w:rPr>
          <w:szCs w:val="20"/>
          <w:lang w:val="es-ES_tradnl"/>
        </w:rPr>
      </w:pPr>
      <w:r w:rsidRPr="000707EB">
        <w:rPr>
          <w:snapToGrid w:val="0"/>
          <w:szCs w:val="20"/>
          <w:lang w:val="es-ES_tradnl" w:eastAsia="es-ES"/>
        </w:rPr>
        <w:t xml:space="preserve">Que la asignatura Lenguajes Formales y Autómatas se dictará, este año, </w:t>
      </w:r>
      <w:r w:rsidRPr="000707EB">
        <w:rPr>
          <w:szCs w:val="20"/>
          <w:lang w:val="es-ES_tradnl"/>
        </w:rPr>
        <w:t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A924D5" w:rsidRPr="00801975" w:rsidRDefault="00A924D5" w:rsidP="00A924D5">
      <w:pPr>
        <w:tabs>
          <w:tab w:val="left" w:pos="5670"/>
        </w:tabs>
        <w:jc w:val="both"/>
        <w:rPr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jc w:val="both"/>
        <w:rPr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 xml:space="preserve">CONSIDERANDO:  </w:t>
      </w:r>
    </w:p>
    <w:p w:rsidR="00A924D5" w:rsidRPr="00801975" w:rsidRDefault="00A924D5" w:rsidP="00A924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924D5" w:rsidRPr="00801975" w:rsidRDefault="00A924D5" w:rsidP="00A924D5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>Que el número de alumnos en condiciones de cursar dicha asignatura requiere la implementación de dos cursos;</w:t>
      </w:r>
    </w:p>
    <w:p w:rsidR="00A924D5" w:rsidRPr="00801975" w:rsidRDefault="00A924D5" w:rsidP="00A924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 </w:t>
      </w:r>
    </w:p>
    <w:p w:rsidR="00A924D5" w:rsidRPr="00801975" w:rsidRDefault="00A924D5" w:rsidP="00A924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Que resulta indispensable la designación de un Profesor para el dictado de la asignatura mencionada; </w:t>
      </w:r>
    </w:p>
    <w:p w:rsidR="00A924D5" w:rsidRPr="00801975" w:rsidRDefault="00A924D5" w:rsidP="00A924D5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 xml:space="preserve"> </w:t>
      </w:r>
    </w:p>
    <w:p w:rsidR="00A924D5" w:rsidRPr="00801975" w:rsidRDefault="00A924D5" w:rsidP="00A924D5">
      <w:pPr>
        <w:ind w:firstLine="851"/>
        <w:jc w:val="both"/>
        <w:rPr>
          <w:color w:val="000000"/>
          <w:lang w:val="es-AR" w:eastAsia="es-ES"/>
        </w:rPr>
      </w:pPr>
      <w:r w:rsidRPr="00801975">
        <w:rPr>
          <w:color w:val="000000"/>
          <w:lang w:val="es-AR" w:eastAsia="es-ES"/>
        </w:rPr>
        <w:t xml:space="preserve">Que los miembros del Consejo Departamental coinciden que la Mg. </w:t>
      </w:r>
      <w:proofErr w:type="spellStart"/>
      <w:r w:rsidRPr="00801975">
        <w:rPr>
          <w:color w:val="000000"/>
          <w:lang w:val="es-AR" w:eastAsia="es-ES"/>
        </w:rPr>
        <w:t>Telma</w:t>
      </w:r>
      <w:proofErr w:type="spellEnd"/>
      <w:r w:rsidRPr="00801975">
        <w:rPr>
          <w:color w:val="000000"/>
          <w:lang w:val="es-AR" w:eastAsia="es-ES"/>
        </w:rPr>
        <w:t xml:space="preserve"> </w:t>
      </w:r>
      <w:proofErr w:type="spellStart"/>
      <w:r w:rsidRPr="00801975">
        <w:rPr>
          <w:color w:val="000000"/>
          <w:lang w:val="es-AR" w:eastAsia="es-ES"/>
        </w:rPr>
        <w:t>Delladio</w:t>
      </w:r>
      <w:proofErr w:type="spellEnd"/>
      <w:r w:rsidRPr="00801975">
        <w:rPr>
          <w:color w:val="000000"/>
          <w:lang w:val="es-AR" w:eastAsia="es-ES"/>
        </w:rPr>
        <w:t xml:space="preserve"> reúne los antecedentes necesarios para desempeñarse como Profesora en la asignatura “Lenguajes Formales y Autómatas”</w:t>
      </w:r>
      <w:r w:rsidRPr="00801975">
        <w:rPr>
          <w:color w:val="000000"/>
          <w:lang w:val="es-ES_tradnl" w:eastAsia="es-ES"/>
        </w:rPr>
        <w:t xml:space="preserve">;  </w:t>
      </w:r>
    </w:p>
    <w:p w:rsidR="00A924D5" w:rsidRPr="00801975" w:rsidRDefault="00A924D5" w:rsidP="00A924D5">
      <w:pPr>
        <w:ind w:firstLine="851"/>
        <w:jc w:val="both"/>
        <w:rPr>
          <w:bCs/>
          <w:lang w:val="es-ES_tradnl" w:eastAsia="es-AR"/>
        </w:rPr>
      </w:pPr>
    </w:p>
    <w:p w:rsidR="00A924D5" w:rsidRPr="00801975" w:rsidRDefault="00A924D5" w:rsidP="00A924D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Que la Mg. </w:t>
      </w:r>
      <w:proofErr w:type="spellStart"/>
      <w:r w:rsidRPr="00801975">
        <w:rPr>
          <w:bCs/>
          <w:lang w:val="es-ES_tradnl"/>
        </w:rPr>
        <w:t>Delladio</w:t>
      </w:r>
      <w:proofErr w:type="spellEnd"/>
      <w:r w:rsidRPr="00801975">
        <w:rPr>
          <w:bCs/>
          <w:lang w:val="es-ES_tradnl"/>
        </w:rPr>
        <w:t xml:space="preserve"> es Asistente de docencia con dedicación simple y ha dado su anuencia para cumplir funciones de Profesora;</w:t>
      </w:r>
    </w:p>
    <w:p w:rsidR="00A924D5" w:rsidRPr="00801975" w:rsidRDefault="00A924D5" w:rsidP="00A924D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        </w:t>
      </w:r>
    </w:p>
    <w:p w:rsidR="00A924D5" w:rsidRPr="00801975" w:rsidRDefault="00A924D5" w:rsidP="00A924D5">
      <w:pPr>
        <w:ind w:firstLine="851"/>
        <w:jc w:val="both"/>
        <w:rPr>
          <w:lang w:val="es-ES"/>
        </w:rPr>
      </w:pPr>
      <w:r w:rsidRPr="008A47D4">
        <w:rPr>
          <w:bCs/>
          <w:lang w:val="es-ES_tradnl"/>
        </w:rPr>
        <w:t>Que por resolución CSU-</w:t>
      </w:r>
      <w:r w:rsidRPr="008A47D4">
        <w:rPr>
          <w:lang w:val="es-ES_tradnl"/>
        </w:rPr>
        <w:t>1094/23</w:t>
      </w:r>
      <w:r w:rsidRPr="008A47D4">
        <w:rPr>
          <w:bCs/>
          <w:lang w:val="es-ES_tradnl"/>
        </w:rPr>
        <w:t xml:space="preserve"> se crearon los cargos para cubrir temporariamente las demandas docentes que requieran el dictado de las carreras de la UNS durante el ejercicio 2024;</w:t>
      </w:r>
      <w:r w:rsidRPr="00801975">
        <w:rPr>
          <w:bCs/>
          <w:lang w:val="es-ES_tradnl"/>
        </w:rPr>
        <w:t xml:space="preserve">  </w:t>
      </w:r>
    </w:p>
    <w:p w:rsidR="00A924D5" w:rsidRPr="00801975" w:rsidRDefault="00A924D5" w:rsidP="00A924D5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 xml:space="preserve">        </w:t>
      </w:r>
    </w:p>
    <w:p w:rsidR="00A924D5" w:rsidRPr="00801975" w:rsidRDefault="00A924D5" w:rsidP="00A924D5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>Que el Consejo Departamental aprobó por unanimidad, en su reu</w:t>
      </w:r>
      <w:r>
        <w:rPr>
          <w:szCs w:val="20"/>
          <w:lang w:val="es-AR" w:eastAsia="es-ES"/>
        </w:rPr>
        <w:t>nión ordinaria de fecha 20 de febrero de 2024</w:t>
      </w:r>
      <w:r w:rsidRPr="00801975">
        <w:rPr>
          <w:szCs w:val="20"/>
          <w:lang w:val="es-AR" w:eastAsia="es-ES"/>
        </w:rPr>
        <w:t xml:space="preserve"> dicha asignación;</w:t>
      </w:r>
    </w:p>
    <w:p w:rsidR="00A924D5" w:rsidRPr="00801975" w:rsidRDefault="00A924D5" w:rsidP="00A924D5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A924D5" w:rsidRPr="00801975" w:rsidRDefault="00A924D5" w:rsidP="00A924D5">
      <w:pPr>
        <w:tabs>
          <w:tab w:val="left" w:pos="851"/>
        </w:tabs>
        <w:jc w:val="both"/>
        <w:rPr>
          <w:b/>
          <w:szCs w:val="20"/>
          <w:lang w:val="es-ES_tradnl"/>
        </w:rPr>
      </w:pPr>
    </w:p>
    <w:p w:rsidR="00A924D5" w:rsidRPr="00801975" w:rsidRDefault="00A924D5" w:rsidP="00A924D5">
      <w:pPr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POR ELLO</w:t>
      </w:r>
      <w:r w:rsidRPr="00801975">
        <w:rPr>
          <w:szCs w:val="20"/>
          <w:lang w:val="es-ES_tradnl"/>
        </w:rPr>
        <w:t>,</w:t>
      </w:r>
    </w:p>
    <w:p w:rsidR="00A924D5" w:rsidRPr="00801975" w:rsidRDefault="00A924D5" w:rsidP="00A924D5">
      <w:pPr>
        <w:jc w:val="both"/>
        <w:rPr>
          <w:szCs w:val="20"/>
          <w:lang w:val="es-ES_tradnl"/>
        </w:rPr>
      </w:pPr>
    </w:p>
    <w:p w:rsidR="00A924D5" w:rsidRPr="00801975" w:rsidRDefault="00A924D5" w:rsidP="00A924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01975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924D5" w:rsidRPr="00801975" w:rsidRDefault="00A924D5" w:rsidP="00A924D5">
      <w:pPr>
        <w:jc w:val="both"/>
        <w:rPr>
          <w:b/>
          <w:szCs w:val="20"/>
          <w:lang w:val="es-ES_tradnl"/>
        </w:rPr>
      </w:pPr>
    </w:p>
    <w:p w:rsidR="00A924D5" w:rsidRPr="00801975" w:rsidRDefault="00A924D5" w:rsidP="00A924D5">
      <w:pPr>
        <w:jc w:val="center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RESUELVE:</w:t>
      </w:r>
    </w:p>
    <w:p w:rsidR="00A924D5" w:rsidRPr="00801975" w:rsidRDefault="00A924D5" w:rsidP="00A924D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A924D5" w:rsidRPr="00A924D5" w:rsidRDefault="00A924D5" w:rsidP="00A924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b/>
          <w:lang w:val="pt-BR"/>
        </w:rPr>
        <w:t>ARTICULO 1º:</w:t>
      </w:r>
      <w:r w:rsidRPr="00801975">
        <w:rPr>
          <w:lang w:val="pt-BR"/>
        </w:rPr>
        <w:t xml:space="preserve"> </w:t>
      </w:r>
      <w:r w:rsidRPr="00801975">
        <w:rPr>
          <w:lang w:val="es-AR" w:eastAsia="es-ES"/>
        </w:rPr>
        <w:t xml:space="preserve">Establecer una asignación complementaria a la </w:t>
      </w:r>
      <w:r w:rsidRPr="00801975">
        <w:rPr>
          <w:b/>
          <w:lang w:val="es-AR" w:eastAsia="es-ES"/>
        </w:rPr>
        <w:t xml:space="preserve">Mg. </w:t>
      </w:r>
      <w:proofErr w:type="spellStart"/>
      <w:r w:rsidRPr="00801975">
        <w:rPr>
          <w:b/>
          <w:lang w:val="es-AR" w:eastAsia="es-ES"/>
        </w:rPr>
        <w:t>Telma</w:t>
      </w:r>
      <w:proofErr w:type="spellEnd"/>
      <w:r w:rsidRPr="00801975">
        <w:rPr>
          <w:b/>
          <w:lang w:val="es-AR" w:eastAsia="es-ES"/>
        </w:rPr>
        <w:t xml:space="preserve"> DELLADIO</w:t>
      </w:r>
      <w:r w:rsidRPr="00801975">
        <w:rPr>
          <w:lang w:val="es-AR" w:eastAsia="es-ES"/>
        </w:rPr>
        <w:t xml:space="preserve"> </w:t>
      </w:r>
      <w:r w:rsidRPr="00801975">
        <w:rPr>
          <w:b/>
          <w:snapToGrid w:val="0"/>
          <w:lang w:val="es-AR"/>
        </w:rPr>
        <w:t xml:space="preserve">(Leg. 9571) </w:t>
      </w:r>
      <w:r w:rsidRPr="00801975">
        <w:rPr>
          <w:lang w:val="es-AR" w:eastAsia="es-ES"/>
        </w:rPr>
        <w:t xml:space="preserve">para cumplir funciones de Profesor, en el Área: II, Disciplina: Teoría de Ciencias </w:t>
      </w:r>
    </w:p>
    <w:p w:rsidR="00A924D5" w:rsidRPr="00801975" w:rsidRDefault="00A924D5" w:rsidP="00A924D5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lastRenderedPageBreak/>
        <w:t>///CDCIC-004/24</w:t>
      </w:r>
    </w:p>
    <w:p w:rsidR="00A924D5" w:rsidRPr="00801975" w:rsidRDefault="00A924D5" w:rsidP="00A924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924D5" w:rsidRPr="00801975" w:rsidRDefault="00A924D5" w:rsidP="00A924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lang w:val="es-AR" w:eastAsia="es-ES"/>
        </w:rPr>
        <w:t xml:space="preserve">de la Computación, Asignatura </w:t>
      </w:r>
      <w:r w:rsidRPr="00801975">
        <w:rPr>
          <w:i/>
          <w:iCs/>
          <w:lang w:val="es-AR" w:eastAsia="es-ES"/>
        </w:rPr>
        <w:t>“</w:t>
      </w:r>
      <w:r w:rsidRPr="00801975">
        <w:rPr>
          <w:b/>
          <w:bCs/>
          <w:i/>
          <w:iCs/>
          <w:lang w:val="es-AR" w:eastAsia="es-ES"/>
        </w:rPr>
        <w:t>Lenguajes Formales y Autómatas</w:t>
      </w:r>
      <w:r w:rsidRPr="00801975">
        <w:rPr>
          <w:b/>
          <w:bCs/>
          <w:lang w:val="es-AR" w:eastAsia="es-ES"/>
        </w:rPr>
        <w:t>” (7791)</w:t>
      </w:r>
      <w:r w:rsidRPr="00801975">
        <w:rPr>
          <w:lang w:val="es-AR" w:eastAsia="es-ES"/>
        </w:rPr>
        <w:t xml:space="preserve">, en el </w:t>
      </w:r>
      <w:r w:rsidRPr="008A47D4">
        <w:rPr>
          <w:lang w:val="es-AR" w:eastAsia="es-ES"/>
        </w:rPr>
        <w:t xml:space="preserve">Departamento de Ciencias e Ingeniería de la Computación, desde el 01 </w:t>
      </w:r>
      <w:r w:rsidR="00D159D7">
        <w:rPr>
          <w:lang w:val="es-AR" w:eastAsia="es-ES"/>
        </w:rPr>
        <w:t>de marzo y hasta el 31 de julio</w:t>
      </w:r>
      <w:bookmarkStart w:id="0" w:name="_GoBack"/>
      <w:bookmarkEnd w:id="0"/>
      <w:r w:rsidRPr="008A47D4">
        <w:rPr>
          <w:lang w:val="es-AR" w:eastAsia="es-ES"/>
        </w:rPr>
        <w:t xml:space="preserve"> de 2024.-</w:t>
      </w:r>
    </w:p>
    <w:p w:rsidR="00A924D5" w:rsidRPr="00801975" w:rsidRDefault="00A924D5" w:rsidP="00A924D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924D5" w:rsidRPr="00801975" w:rsidRDefault="00A924D5" w:rsidP="00A924D5">
      <w:pPr>
        <w:tabs>
          <w:tab w:val="left" w:pos="5670"/>
        </w:tabs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ARTICULO 2</w:t>
      </w:r>
      <w:r w:rsidRPr="00801975">
        <w:rPr>
          <w:b/>
          <w:szCs w:val="20"/>
          <w:lang w:val="es-ES_tradnl"/>
        </w:rPr>
        <w:sym w:font="Symbol" w:char="00B0"/>
      </w:r>
      <w:r w:rsidRPr="00801975">
        <w:rPr>
          <w:b/>
          <w:szCs w:val="20"/>
          <w:lang w:val="es-ES_tradnl"/>
        </w:rPr>
        <w:t>:</w:t>
      </w:r>
      <w:r w:rsidRPr="00801975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A924D5" w:rsidRPr="00801975" w:rsidRDefault="00A924D5" w:rsidP="00A924D5">
      <w:pPr>
        <w:tabs>
          <w:tab w:val="left" w:pos="5670"/>
        </w:tabs>
        <w:jc w:val="both"/>
        <w:rPr>
          <w:szCs w:val="20"/>
          <w:lang w:val="es-ES_tradnl"/>
        </w:rPr>
      </w:pPr>
    </w:p>
    <w:p w:rsidR="00A924D5" w:rsidRPr="008A47D4" w:rsidRDefault="00A924D5" w:rsidP="00A924D5">
      <w:pPr>
        <w:spacing w:line="260" w:lineRule="exact"/>
        <w:jc w:val="both"/>
        <w:rPr>
          <w:lang w:val="es-ES" w:eastAsia="es-ES"/>
        </w:rPr>
      </w:pPr>
      <w:r w:rsidRPr="008A47D4">
        <w:rPr>
          <w:b/>
          <w:lang w:val="es-ES" w:eastAsia="es-ES"/>
        </w:rPr>
        <w:t>ARTICULO 3</w:t>
      </w:r>
      <w:r w:rsidRPr="008A47D4">
        <w:rPr>
          <w:b/>
          <w:lang w:val="es-ES" w:eastAsia="es-ES"/>
        </w:rPr>
        <w:sym w:font="Symbol" w:char="F0B0"/>
      </w:r>
      <w:r w:rsidRPr="008A47D4">
        <w:rPr>
          <w:b/>
          <w:lang w:val="es-ES" w:eastAsia="es-ES"/>
        </w:rPr>
        <w:t>:</w:t>
      </w:r>
      <w:r w:rsidRPr="008A47D4">
        <w:rPr>
          <w:lang w:val="es-ES" w:eastAsia="es-ES"/>
        </w:rPr>
        <w:t xml:space="preserve"> La financiación de la asignación mencionada será erogada utilizando los fondos dos emergentes de la resolución CSU-1094/23.-</w:t>
      </w:r>
    </w:p>
    <w:p w:rsidR="00A924D5" w:rsidRPr="008A47D4" w:rsidRDefault="00A924D5" w:rsidP="00A924D5">
      <w:pPr>
        <w:jc w:val="both"/>
        <w:rPr>
          <w:b/>
          <w:lang w:val="es-ES" w:eastAsia="es-AR"/>
        </w:rPr>
      </w:pPr>
    </w:p>
    <w:p w:rsidR="00A924D5" w:rsidRPr="00801975" w:rsidRDefault="00A924D5" w:rsidP="00A924D5">
      <w:pPr>
        <w:jc w:val="both"/>
        <w:rPr>
          <w:lang w:val="es-ES_tradnl" w:eastAsia="es-AR"/>
        </w:rPr>
      </w:pPr>
      <w:r w:rsidRPr="008A47D4">
        <w:rPr>
          <w:b/>
          <w:lang w:val="es-ES" w:eastAsia="es-AR"/>
        </w:rPr>
        <w:t>ARTICULO 4</w:t>
      </w:r>
      <w:r w:rsidRPr="008A47D4">
        <w:rPr>
          <w:b/>
          <w:lang w:val="es-ES" w:eastAsia="es-AR"/>
        </w:rPr>
        <w:sym w:font="Symbol" w:char="F0B0"/>
      </w:r>
      <w:r w:rsidRPr="008A47D4">
        <w:rPr>
          <w:b/>
          <w:lang w:val="es-ES" w:eastAsia="es-AR"/>
        </w:rPr>
        <w:t>:</w:t>
      </w:r>
      <w:r w:rsidRPr="008A47D4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A924D5" w:rsidRPr="00801975" w:rsidRDefault="00A924D5" w:rsidP="00A924D5">
      <w:pPr>
        <w:rPr>
          <w:rFonts w:ascii="Arial" w:hAnsi="Arial" w:cs="Arial"/>
          <w:szCs w:val="20"/>
          <w:lang w:val="es-ES_tradnl"/>
        </w:rPr>
      </w:pPr>
    </w:p>
    <w:p w:rsidR="00A924D5" w:rsidRPr="00756A39" w:rsidRDefault="00A924D5" w:rsidP="00A924D5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6324" w:rsidRDefault="00806324">
      <w:r>
        <w:separator/>
      </w:r>
    </w:p>
  </w:endnote>
  <w:endnote w:type="continuationSeparator" w:id="0">
    <w:p w:rsidR="00806324" w:rsidRDefault="00806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6324" w:rsidRDefault="00806324">
      <w:r>
        <w:separator/>
      </w:r>
    </w:p>
  </w:footnote>
  <w:footnote w:type="continuationSeparator" w:id="0">
    <w:p w:rsidR="00806324" w:rsidRDefault="00806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E4E6F"/>
    <w:rsid w:val="006F6874"/>
    <w:rsid w:val="007050BE"/>
    <w:rsid w:val="00756A39"/>
    <w:rsid w:val="00776CE2"/>
    <w:rsid w:val="00794B7D"/>
    <w:rsid w:val="00806324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24D5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159D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930D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2-26T15:21:00Z</dcterms:created>
  <dcterms:modified xsi:type="dcterms:W3CDTF">2024-03-05T14:59:00Z</dcterms:modified>
</cp:coreProperties>
</file>